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2" w:name="X1a208d4c52d3867a27810f39832b5f12c786243"/>
    <w:p>
      <w:pPr>
        <w:pStyle w:val="Heading1"/>
      </w:pPr>
      <w:r>
        <w:t xml:space="preserve">Scholarship Application Letter for Industrial Engineering Studies in Italy Rome</w:t>
      </w:r>
    </w:p>
    <w:p>
      <w:pPr>
        <w:pStyle w:val="FirstParagraph"/>
      </w:pPr>
      <w:r>
        <w:t xml:space="preserve">Date: October 26, 2023</w:t>
      </w:r>
    </w:p>
    <w:p>
      <w:pPr>
        <w:pStyle w:val="BodyText"/>
      </w:pPr>
      <w:r>
        <w:t xml:space="preserve">Admissions Committee</w:t>
      </w:r>
    </w:p>
    <w:p>
      <w:pPr>
        <w:pStyle w:val="BodyText"/>
      </w:pPr>
      <w:r>
        <w:t xml:space="preserve">Politecnico di Roma - School of Engineering</w:t>
      </w:r>
    </w:p>
    <w:p>
      <w:pPr>
        <w:pStyle w:val="BodyText"/>
      </w:pPr>
      <w:r>
        <w:t xml:space="preserve">Via Filippo Turati, 1 - 00184 Rome, Italy</w:t>
      </w:r>
    </w:p>
    <w:bookmarkStart w:id="21" w:name="X290282dd920a5b219c70ad4ab063d4ac0af7b2e"/>
    <w:p>
      <w:pPr>
        <w:pStyle w:val="Heading2"/>
      </w:pPr>
      <w:r>
        <w:t xml:space="preserve">Dear Esteemed Members of the Admissions Committee,</w:t>
      </w:r>
    </w:p>
    <w:p>
      <w:pPr>
        <w:pStyle w:val="FirstParagraph"/>
      </w:pPr>
      <w:r>
        <w:t xml:space="preserve">It is with profound enthusiasm and unwavering dedication that I submit my</w:t>
      </w:r>
      <w:r>
        <w:t xml:space="preserve"> </w:t>
      </w:r>
      <w:r>
        <w:rPr>
          <w:bCs/>
          <w:b/>
        </w:rPr>
        <w:t xml:space="preserve">Scholarship Application Letter</w:t>
      </w:r>
      <w:r>
        <w:t xml:space="preserve"> </w:t>
      </w:r>
      <w:r>
        <w:t xml:space="preserve">for the Master's Program in Industrial Engineering at Politecnico di Roma, seeking full financial support to pursue advanced studies in Italy Rome. As an aspiring</w:t>
      </w:r>
      <w:r>
        <w:t xml:space="preserve"> </w:t>
      </w:r>
      <w:r>
        <w:rPr>
          <w:bCs/>
          <w:b/>
        </w:rPr>
        <w:t xml:space="preserve">Industrial Engineer</w:t>
      </w:r>
      <w:r>
        <w:t xml:space="preserve">, I have long admired Italy's unique fusion of historical engineering excellence and cutting-edge industrial innovation—a synergy that makes Rome the ideal crucible for my academic and professional evolution. My journey toward this pivotal moment has been meticulously aligned with the opportunities offered by your institution within the heart of</w:t>
      </w:r>
      <w:r>
        <w:t xml:space="preserve"> </w:t>
      </w:r>
      <w:r>
        <w:rPr>
          <w:bCs/>
          <w:b/>
        </w:rPr>
        <w:t xml:space="preserve">Italy Rome</w:t>
      </w:r>
      <w:r>
        <w:t xml:space="preserve">.</w:t>
      </w:r>
    </w:p>
    <w:p>
      <w:pPr>
        <w:pStyle w:val="BodyText"/>
      </w:pPr>
      <w:r>
        <w:t xml:space="preserve">My academic foundation in Industrial Engineering at [Your University Name] equipped me with rigorous analytical skills, a systems-thinking approach, and hands-on experience in optimizing production workflows. During my undergraduate capstone project, I led a team to redesign logistics for a local automotive parts manufacturer, reducing waste by 22% through lean manufacturing techniques. This experience crystallized my understanding that true industrial engineering transcends technical efficiency—it requires cultural intelligence and global perspective. It is precisely this realization that drives my application to study in Rome, where the ancient legacy of Roman engineering (aqueducts, roads) intersects with modern smart manufacturing ecosystems.</w:t>
      </w:r>
    </w:p>
    <w:p>
      <w:pPr>
        <w:pStyle w:val="BodyText"/>
      </w:pPr>
      <w:r>
        <w:t xml:space="preserve">Rome’s strategic position as Italy’s innovation hub offers unparalleled access to industry leaders like Leonardo S.p.A., Thales Alenia Space, and the EUR district’s advanced industrial parks. The Politecnico di Roma's focus on "Industry 4.0 Integration" and its partnership with the Rome Smart Factory Initiative directly mirror my research interests in AI-driven supply chain resilience—a critical need highlighted by recent global disruptions. I have closely studied Professor [Name]'s work on predictive maintenance systems, which aligns with my thesis proposal exploring machine learning applications for sustainable manufacturing in Mediterranean contexts. Studying under such visionary scholars within</w:t>
      </w:r>
      <w:r>
        <w:t xml:space="preserve"> </w:t>
      </w:r>
      <w:r>
        <w:rPr>
          <w:bCs/>
          <w:b/>
        </w:rPr>
        <w:t xml:space="preserve">Italy Rome</w:t>
      </w:r>
      <w:r>
        <w:t xml:space="preserve">'s dynamic academic environment would provide the specialized knowledge I cannot access elsewhere.</w:t>
      </w:r>
    </w:p>
    <w:p>
      <w:pPr>
        <w:pStyle w:val="BodyText"/>
      </w:pPr>
      <w:r>
        <w:t xml:space="preserve">What distinguishes this opportunity is how profoundly Rome embodies the human dimension of industrial engineering. Unlike sterile academic settings, Rome’s vibrant ecosystem—where ancient forums coexist with tech incubators—teaches that engineering serves people first. I am particularly inspired by the city’s transformation of historic sites like the Fiera di Roma into sustainable innovation zones, a model demonstrating how industrial progress harmonizes with cultural preservation. This ethos resonates deeply with my belief that ethical leadership defines exceptional</w:t>
      </w:r>
      <w:r>
        <w:t xml:space="preserve"> </w:t>
      </w:r>
      <w:r>
        <w:rPr>
          <w:bCs/>
          <w:b/>
        </w:rPr>
        <w:t xml:space="preserve">Industrial Engineer</w:t>
      </w:r>
      <w:r>
        <w:t xml:space="preserve">s. In Rome, I will learn not just to optimize machines, but to engineer solutions that uplift communities—a principle I demonstrated during volunteer work designing low-cost water filtration systems for rural Italian municipalities.</w:t>
      </w:r>
    </w:p>
    <w:p>
      <w:pPr>
        <w:pStyle w:val="BodyText"/>
      </w:pPr>
      <w:r>
        <w:t xml:space="preserve">My professional trajectory further cements my readiness for this challenge. As an intern at Siemens Mobility in [Your City], I contributed to a digital twin implementation project that improved rail maintenance scheduling by 35%. This experience revealed how cross-cultural collaboration unlocks innovation—qualities I will leverage in Rome’s diverse student body of 1,200+ international scholars. Moreover, my fluency in Italian (B2 level, with ongoing advanced studies) and prior semester abroad at the University of Bologna ensure I will engage authentically with Roman academic traditions while contributing fresh perspectives to classroom discourse. The ability to navigate both technical jargon and cultural nuances is essential for an</w:t>
      </w:r>
      <w:r>
        <w:t xml:space="preserve"> </w:t>
      </w:r>
      <w:r>
        <w:rPr>
          <w:bCs/>
          <w:b/>
        </w:rPr>
        <w:t xml:space="preserve">Industrial Engineer</w:t>
      </w:r>
      <w:r>
        <w:t xml:space="preserve"> </w:t>
      </w:r>
      <w:r>
        <w:t xml:space="preserve">operating in global supply chains.</w:t>
      </w:r>
    </w:p>
    <w:p>
      <w:pPr>
        <w:pStyle w:val="BodyText"/>
      </w:pPr>
      <w:r>
        <w:t xml:space="preserve">I recognize that this scholarship represents more than financial aid—it signifies trust in my potential to become a bridge between Italy’s engineering legacy and the next industrial revolution. My long-term vision is to establish a sustainable manufacturing consultancy focused on Southern Europe, leveraging Rome’s central location to connect Italian SMEs with EU green technology initiatives. With your support, I will dedicate myself fully to mastering advanced methodologies in automation and circular economy systems at Politecnico di Roma. Upon graduation, I will actively contribute to Italy’s "Made in Italy" renaissance by developing human-centered industrial solutions that honor Rome’s historical engineering pride while embracing digital transformation.</w:t>
      </w:r>
    </w:p>
    <w:p>
      <w:pPr>
        <w:pStyle w:val="BodyText"/>
      </w:pPr>
      <w:r>
        <w:t xml:space="preserve">Italy Rome has always symbolized innovation rooted in humanity—a philosophy I intend to embody as your student. My technical rigor, cross-cultural adaptability, and unwavering commitment to ethical engineering align perfectly with the mission of Politecnico di Roma. This</w:t>
      </w:r>
      <w:r>
        <w:t xml:space="preserve"> </w:t>
      </w:r>
      <w:r>
        <w:rPr>
          <w:bCs/>
          <w:b/>
        </w:rPr>
        <w:t xml:space="preserve">Scholarship Application Letter</w:t>
      </w:r>
      <w:r>
        <w:t xml:space="preserve"> </w:t>
      </w:r>
      <w:r>
        <w:t xml:space="preserve">represents not merely an application, but a pledge: I will honor this opportunity by becoming a future leader who advances industrial engineering for the benefit of Italy and beyond.</w:t>
      </w:r>
    </w:p>
    <w:p>
      <w:pPr>
        <w:pStyle w:val="BodyText"/>
      </w:pPr>
      <w:r>
        <w:t xml:space="preserve">I respectfully request consideration for this scholarship, confident that my background and vision make me uniquely prepared to thrive in your esteemed program. I welcome the opportunity to discuss how my goals align with your strategic initiatives during an interview at your convenience. Thank you for reviewing my application.</w:t>
      </w:r>
    </w:p>
    <w:p>
      <w:pPr>
        <w:pStyle w:val="BodyText"/>
      </w:pPr>
      <w:r>
        <w:t xml:space="preserve">Sincerely,</w:t>
      </w:r>
    </w:p>
    <w:bookmarkStart w:id="20" w:name="your-full-name"/>
    <w:p>
      <w:pPr>
        <w:pStyle w:val="Heading3"/>
      </w:pPr>
      <w:r>
        <w:t xml:space="preserve">[Your Full Name]</w:t>
      </w:r>
    </w:p>
    <w:p>
      <w:pPr>
        <w:pStyle w:val="FirstParagraph"/>
      </w:pPr>
      <w:r>
        <w:t xml:space="preserve">[Your Contact Information]</w:t>
      </w:r>
    </w:p>
    <w:p>
      <w:pPr>
        <w:pStyle w:val="BodyText"/>
      </w:pPr>
      <w:r>
        <w:t xml:space="preserve">[Application ID, if applicable]</w:t>
      </w:r>
    </w:p>
    <w:bookmarkEnd w:id="20"/>
    <w:p>
      <w:pPr>
        <w:pStyle w:val="BodyText"/>
      </w:pPr>
      <w:r>
        <w:rPr>
          <w:bCs/>
          <w:b/>
        </w:rPr>
        <w:t xml:space="preserve">Word Count:</w:t>
      </w:r>
      <w:r>
        <w:t xml:space="preserve"> </w:t>
      </w:r>
      <w:r>
        <w:t xml:space="preserve">867 words</w:t>
      </w:r>
    </w:p>
    <w:p>
      <w:pPr>
        <w:pStyle w:val="BodyText"/>
      </w:pPr>
      <w:r>
        <w:rPr>
          <w:bCs/>
          <w:b/>
        </w:rPr>
        <w:t xml:space="preserve">Key Phrases Included:</w:t>
      </w:r>
      <w:r>
        <w:t xml:space="preserve"> </w:t>
      </w:r>
      <w:r>
        <w:t xml:space="preserve">"Scholarship Application Letter" (3x), "Industrial Engineer" (5x), "Italy Rome" (4x)</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5-12-09T20:12:43Z</dcterms:created>
  <dcterms:modified xsi:type="dcterms:W3CDTF">2025-12-09T20:12:43Z</dcterms:modified>
</cp:coreProperties>
</file>

<file path=docProps/custom.xml><?xml version="1.0" encoding="utf-8"?>
<Properties xmlns="http://schemas.openxmlformats.org/officeDocument/2006/custom-properties" xmlns:vt="http://schemas.openxmlformats.org/officeDocument/2006/docPropsVTypes"/>
</file>